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w:t>
      </w:r>
      <w:r>
        <w:t xml:space="preserve"> </w:t>
      </w:r>
      <w:r>
        <w:t xml:space="preserve">Peru</w:t>
      </w:r>
      <w:r>
        <w:t xml:space="preserve"> </w:t>
      </w:r>
      <w:r>
        <w:t xml:space="preserve">Lima</w:t>
      </w:r>
    </w:p>
    <w:bookmarkStart w:id="20" w:name="cover-letter"/>
    <w:p>
      <w:pPr>
        <w:pStyle w:val="Heading2"/>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Hiring Manager's Name]</w:t>
      </w:r>
      <w:r>
        <w:br/>
      </w:r>
      <w:r>
        <w:t xml:space="preserve">[Company Name]</w:t>
      </w:r>
      <w:r>
        <w:br/>
      </w:r>
      <w:r>
        <w:t xml:space="preserve">[Company Address]</w:t>
      </w:r>
      <w:r>
        <w:br/>
      </w:r>
      <w:r>
        <w:t xml:space="preserve">Lima, Peru</w:t>
      </w:r>
    </w:p>
    <w:p>
      <w:pPr>
        <w:pStyle w:val="BodyText"/>
      </w:pPr>
      <w:r>
        <w:t xml:space="preserve">Dear Hiring Manager,</w:t>
      </w:r>
    </w:p>
    <w:p>
      <w:pPr>
        <w:pStyle w:val="BodyText"/>
      </w:pPr>
      <w:r>
        <w:t xml:space="preserve">I am writing to express my interest in the Laboratory Technician position at your esteemed organization in Lima, Peru. As a dedicated and detail-oriented professional with a strong background in laboratory operations and scientific research, I am eager to contribute my skills and knowledge to support your mission of advancing scientific excellence in this vibrant region. My experience, combined with my passion for precision and innovation, aligns perfectly with the requirements of this role, particularly in the context of Peru Lima’s growing emphasis on healthcare, environmental studies, and biotechnology.</w:t>
      </w:r>
    </w:p>
    <w:p>
      <w:pPr>
        <w:pStyle w:val="BodyText"/>
      </w:pPr>
      <w:r>
        <w:t xml:space="preserve">Throughout my career as a Laboratory Technician, I have developed a comprehensive understanding of laboratory procedures, equipment operation, and data analysis. My expertise includes sample preparation, microscopic analysis, chemical testing, and maintaining accurate records—all critical components of ensuring reliable results in scientific research. In my previous role at [Previous Company/Organization Name], I was responsible for conducting routine tests on biological specimens, calibrating instruments such as microscopes and centrifuges, and collaborating with scientists to interpret data. This hands-on experience has honed my ability to work efficiently in a fast-paced environment while adhering to strict safety protocols and quality standards.</w:t>
      </w:r>
    </w:p>
    <w:p>
      <w:pPr>
        <w:pStyle w:val="BodyText"/>
      </w:pPr>
      <w:r>
        <w:t xml:space="preserve">What excites me most about this opportunity is the chance to contribute to a dynamic laboratory setting in Peru Lima. The city’s unique position as a hub for scientific innovation and its growing focus on sustainable development make it an ideal location for impactful work. Whether supporting medical research, environmental monitoring, or pharmaceutical advancements, I am confident that my technical skills and adaptability will enable me to thrive in this role. Additionally, my familiarity with the local regulatory landscape and cultural context of Peru Lima ensures that I can seamlessly integrate into your team while respecting the values and priorities of your organization.</w:t>
      </w:r>
    </w:p>
    <w:p>
      <w:pPr>
        <w:pStyle w:val="BodyText"/>
      </w:pPr>
      <w:r>
        <w:t xml:space="preserve">One of my key strengths is my commitment to precision. In laboratory settings, even minor deviations can lead to significant errors, so I take great care in following established protocols and double-checking results. For example, during a recent project at [Previous Company/Organization Name], I implemented a standardized procedure for sample labeling and storage that reduced data discrepancies by 30%. This attention to detail not only improved the accuracy of our findings but also streamlined workflows for my colleagues. I believe such meticulousness is essential for maintaining the integrity of scientific research, especially in a field where reliability is paramount.</w:t>
      </w:r>
    </w:p>
    <w:p>
      <w:pPr>
        <w:pStyle w:val="BodyText"/>
      </w:pPr>
      <w:r>
        <w:t xml:space="preserve">Another aspect of my background that I believe will be valuable to your team is my ability to work collaboratively. Laboratories are inherently team-oriented environments, and I have consistently demonstrated strong interpersonal skills and a willingness to support colleagues. Whether mentoring junior technicians or coordinating with senior scientists, I prioritize open communication and a shared commitment to achieving objectives. In Peru Lima, where collaboration across disciplines is often critical for addressing complex challenges, this approach will enable me to contribute effectively to your organization’s goals.</w:t>
      </w:r>
    </w:p>
    <w:p>
      <w:pPr>
        <w:pStyle w:val="BodyText"/>
      </w:pPr>
      <w:r>
        <w:t xml:space="preserve">In addition to my technical skills, I am deeply passionate about staying current with advancements in laboratory science. I regularly attend professional development workshops and seminars on topics such as emerging technologies in diagnostics and sustainable laboratory practices. This dedication to lifelong learning ensures that I remain at the forefront of industry trends and can bring fresh perspectives to your team. For instance, my recent training in [specific technology or technique, e.g., "molecular diagnostics"] has equipped me with the tools to tackle advanced research projects and improve efficiency in data collection.</w:t>
      </w:r>
    </w:p>
    <w:p>
      <w:pPr>
        <w:pStyle w:val="BodyText"/>
      </w:pPr>
      <w:r>
        <w:t xml:space="preserve">Finally, I am drawn to this opportunity because of the potential to make a meaningful impact in Peru Lima. The region faces unique challenges in areas such as public health, environmental conservation, and resource management, and I am eager to contribute my skills toward addressing these issues. By supporting your laboratory’s work, whether through cutting-edge research or routine testing, I aim to help drive solutions that benefit the community and the broader scientific landscape of Peru.</w:t>
      </w:r>
    </w:p>
    <w:p>
      <w:pPr>
        <w:pStyle w:val="BodyText"/>
      </w:pPr>
      <w:r>
        <w:t xml:space="preserve">I would welcome the opportunity to discuss how my background, skills, and enthusiasm align with your needs. Thank you for considering my application. I look forward to the possibility of contributing to your team and advancing scientific excellence in Lima, Peru.</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 - Peru Lima</dc:title>
  <dc:creator/>
  <cp:keywords/>
  <dcterms:created xsi:type="dcterms:W3CDTF">2026-07-20T19:03:29Z</dcterms:created>
  <dcterms:modified xsi:type="dcterms:W3CDTF">2026-07-20T19:03:29Z</dcterms:modified>
</cp:coreProperties>
</file>

<file path=docProps/custom.xml><?xml version="1.0" encoding="utf-8"?>
<Properties xmlns="http://schemas.openxmlformats.org/officeDocument/2006/custom-properties" xmlns:vt="http://schemas.openxmlformats.org/officeDocument/2006/docPropsVTypes"/>
</file>